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752F1" w14:textId="77777777" w:rsidR="0011654F" w:rsidRDefault="00000000">
      <w:pPr>
        <w:pStyle w:val="Title"/>
      </w:pPr>
      <w:r>
        <w:t>Exploring Sampling Concepts</w:t>
      </w:r>
    </w:p>
    <w:p w14:paraId="21D5B840" w14:textId="77777777" w:rsidR="0011654F" w:rsidRDefault="00000000">
      <w:pPr>
        <w:pStyle w:val="Heading2"/>
      </w:pPr>
      <w:bookmarkStart w:id="0" w:name="random-sampling"/>
      <w:r>
        <w:t>Random Sampling</w:t>
      </w:r>
    </w:p>
    <w:p w14:paraId="1F0A3AC8" w14:textId="77777777" w:rsidR="0011654F" w:rsidRDefault="00000000">
      <w:pPr>
        <w:pStyle w:val="Compact"/>
        <w:numPr>
          <w:ilvl w:val="0"/>
          <w:numId w:val="2"/>
        </w:numPr>
      </w:pPr>
      <w:r>
        <w:t>What is the central tenant of random sampling? i.e. How are observations selected from the study population?</w:t>
      </w:r>
    </w:p>
    <w:p w14:paraId="5F7782EE" w14:textId="77777777" w:rsidR="00E84AE2" w:rsidRDefault="00E84AE2" w:rsidP="00E84AE2">
      <w:pPr>
        <w:pStyle w:val="Compact"/>
      </w:pPr>
    </w:p>
    <w:p w14:paraId="774EF851" w14:textId="77777777" w:rsidR="00E84AE2" w:rsidRDefault="00E84AE2" w:rsidP="00E84AE2">
      <w:pPr>
        <w:pStyle w:val="Compact"/>
      </w:pPr>
    </w:p>
    <w:p w14:paraId="67151B09" w14:textId="77777777" w:rsidR="00E84AE2" w:rsidRDefault="00E84AE2" w:rsidP="00E84AE2">
      <w:pPr>
        <w:pStyle w:val="Compact"/>
      </w:pPr>
    </w:p>
    <w:p w14:paraId="017DE9D2" w14:textId="77777777" w:rsidR="0011654F" w:rsidRDefault="00000000">
      <w:pPr>
        <w:pStyle w:val="Compact"/>
        <w:numPr>
          <w:ilvl w:val="0"/>
          <w:numId w:val="3"/>
        </w:numPr>
      </w:pPr>
      <w:r>
        <w:t xml:space="preserve">Comment on the </w:t>
      </w:r>
      <w:r>
        <w:rPr>
          <w:b/>
          <w:bCs/>
        </w:rPr>
        <w:t>“random-ness”</w:t>
      </w:r>
      <w:r>
        <w:t xml:space="preserve"> (not representative-ness) of the following study:</w:t>
      </w:r>
    </w:p>
    <w:p w14:paraId="567FCA52" w14:textId="3179291C" w:rsidR="0011654F" w:rsidRDefault="00000000" w:rsidP="00E84AE2">
      <w:pPr>
        <w:pStyle w:val="BlockText"/>
        <w:ind w:left="720"/>
        <w:rPr>
          <w:i/>
          <w:iCs/>
        </w:rPr>
      </w:pPr>
      <w:r w:rsidRPr="00E84AE2">
        <w:rPr>
          <w:i/>
          <w:iCs/>
        </w:rPr>
        <w:t xml:space="preserve">A Cal Poly administrator wants to know the average income of all graduates in the last 10 years. </w:t>
      </w:r>
      <w:r w:rsidR="0043363E" w:rsidRPr="00E84AE2">
        <w:rPr>
          <w:i/>
          <w:iCs/>
        </w:rPr>
        <w:t>So,</w:t>
      </w:r>
      <w:r w:rsidRPr="00E84AE2">
        <w:rPr>
          <w:i/>
          <w:iCs/>
        </w:rPr>
        <w:t xml:space="preserve"> they get the records of fifty randomly chosen graduates, contact them, and obtain their answers.</w:t>
      </w:r>
    </w:p>
    <w:p w14:paraId="2F825240" w14:textId="77777777" w:rsidR="00E84AE2" w:rsidRDefault="00E84AE2" w:rsidP="00E84AE2">
      <w:pPr>
        <w:pStyle w:val="BodyText"/>
      </w:pPr>
    </w:p>
    <w:p w14:paraId="7866B832" w14:textId="77777777" w:rsidR="00E84AE2" w:rsidRDefault="00E84AE2" w:rsidP="00E84AE2">
      <w:pPr>
        <w:pStyle w:val="BodyText"/>
      </w:pPr>
    </w:p>
    <w:p w14:paraId="27E4A3A2" w14:textId="77777777" w:rsidR="0011654F" w:rsidRDefault="00000000">
      <w:pPr>
        <w:pStyle w:val="Heading2"/>
      </w:pPr>
      <w:bookmarkStart w:id="1" w:name="sampling-randomly"/>
      <w:bookmarkEnd w:id="0"/>
      <w:r>
        <w:t>Sampling Randomly</w:t>
      </w:r>
    </w:p>
    <w:p w14:paraId="09664A35" w14:textId="77777777" w:rsidR="0011654F" w:rsidRDefault="00000000">
      <w:pPr>
        <w:pStyle w:val="FirstParagraph"/>
      </w:pPr>
      <w:r>
        <w:t>Suppose we have a database of every professor at UT Austin, and are interested in studying the relationship between a professor’s teaching evaluations and their age.</w:t>
      </w:r>
    </w:p>
    <w:p w14:paraId="34398A41" w14:textId="77777777" w:rsidR="0011654F" w:rsidRDefault="00000000">
      <w:pPr>
        <w:pStyle w:val="Compact"/>
        <w:numPr>
          <w:ilvl w:val="0"/>
          <w:numId w:val="4"/>
        </w:numPr>
      </w:pPr>
      <w:r>
        <w:t>How would we go about randomly sampling observations from the database?</w:t>
      </w:r>
    </w:p>
    <w:p w14:paraId="751B199E" w14:textId="77777777" w:rsidR="00C40155" w:rsidRDefault="00C40155" w:rsidP="00C40155">
      <w:pPr>
        <w:pStyle w:val="Compact"/>
      </w:pPr>
    </w:p>
    <w:p w14:paraId="7FC72ED1" w14:textId="77777777" w:rsidR="00C40155" w:rsidRDefault="00C40155" w:rsidP="00C40155">
      <w:pPr>
        <w:pStyle w:val="Compact"/>
      </w:pPr>
    </w:p>
    <w:p w14:paraId="3DA1D0B9" w14:textId="77777777" w:rsidR="00C40155" w:rsidRDefault="00C40155" w:rsidP="00C40155">
      <w:pPr>
        <w:pStyle w:val="Compact"/>
      </w:pPr>
    </w:p>
    <w:p w14:paraId="3AE9D58F" w14:textId="77777777" w:rsidR="0011654F" w:rsidRDefault="00000000">
      <w:pPr>
        <w:pStyle w:val="Compact"/>
        <w:numPr>
          <w:ilvl w:val="0"/>
          <w:numId w:val="5"/>
        </w:numPr>
      </w:pPr>
      <w:r>
        <w:t>Would we expect that our sample look like the population of professors at UT Austin?</w:t>
      </w:r>
    </w:p>
    <w:p w14:paraId="37B2AEC9" w14:textId="77777777" w:rsidR="0011654F" w:rsidRDefault="0011654F">
      <w:pPr>
        <w:pStyle w:val="FirstParagraph"/>
      </w:pPr>
    </w:p>
    <w:p w14:paraId="0B4E1D1C" w14:textId="77777777" w:rsidR="00C40155" w:rsidRDefault="00C40155" w:rsidP="00C40155">
      <w:pPr>
        <w:pStyle w:val="BodyText"/>
      </w:pPr>
    </w:p>
    <w:p w14:paraId="21AE4059" w14:textId="77777777" w:rsidR="00C40155" w:rsidRPr="00C40155" w:rsidRDefault="00C40155" w:rsidP="00C40155">
      <w:pPr>
        <w:pStyle w:val="BodyText"/>
      </w:pPr>
    </w:p>
    <w:p w14:paraId="5CE814B5" w14:textId="77777777" w:rsidR="0011654F" w:rsidRDefault="00000000">
      <w:pPr>
        <w:pStyle w:val="Heading2"/>
      </w:pPr>
      <w:bookmarkStart w:id="2" w:name="representative-sampling"/>
      <w:bookmarkEnd w:id="1"/>
      <w:r>
        <w:t>Representative Sampling</w:t>
      </w:r>
    </w:p>
    <w:p w14:paraId="4E6F4CBA" w14:textId="77777777" w:rsidR="0011654F" w:rsidRDefault="00000000">
      <w:pPr>
        <w:pStyle w:val="Compact"/>
        <w:numPr>
          <w:ilvl w:val="0"/>
          <w:numId w:val="6"/>
        </w:numPr>
      </w:pPr>
      <w:r>
        <w:t>What is the central tenant of representative sampling? i.e. How are observations selected from the study population?</w:t>
      </w:r>
    </w:p>
    <w:p w14:paraId="1EDF67C5" w14:textId="77777777" w:rsidR="0011654F" w:rsidRDefault="0011654F">
      <w:pPr>
        <w:pStyle w:val="FirstParagraph"/>
      </w:pPr>
    </w:p>
    <w:p w14:paraId="0871FF93" w14:textId="77777777" w:rsidR="00C40155" w:rsidRDefault="00C40155" w:rsidP="00C40155">
      <w:pPr>
        <w:pStyle w:val="BodyText"/>
      </w:pPr>
    </w:p>
    <w:p w14:paraId="28EA60E5" w14:textId="77777777" w:rsidR="00C40155" w:rsidRDefault="00C40155" w:rsidP="00C40155">
      <w:pPr>
        <w:pStyle w:val="BodyText"/>
      </w:pPr>
    </w:p>
    <w:p w14:paraId="4494C249" w14:textId="77777777" w:rsidR="00C40155" w:rsidRPr="00C40155" w:rsidRDefault="00C40155" w:rsidP="00C40155">
      <w:pPr>
        <w:pStyle w:val="BodyText"/>
      </w:pPr>
    </w:p>
    <w:p w14:paraId="7B9CAF21" w14:textId="77777777" w:rsidR="0011654F" w:rsidRDefault="00000000">
      <w:pPr>
        <w:pStyle w:val="Compact"/>
        <w:numPr>
          <w:ilvl w:val="0"/>
          <w:numId w:val="7"/>
        </w:numPr>
      </w:pPr>
      <w:r>
        <w:lastRenderedPageBreak/>
        <w:t>Comment on the “representative-ness” of the following studies:</w:t>
      </w:r>
    </w:p>
    <w:p w14:paraId="44F77887" w14:textId="77777777" w:rsidR="0011654F" w:rsidRPr="007D1DD3" w:rsidRDefault="00000000" w:rsidP="007D1DD3">
      <w:pPr>
        <w:pStyle w:val="BlockText"/>
        <w:ind w:left="720"/>
        <w:rPr>
          <w:i/>
          <w:iCs/>
        </w:rPr>
      </w:pPr>
      <w:r w:rsidRPr="007D1DD3">
        <w:rPr>
          <w:i/>
          <w:iCs/>
        </w:rPr>
        <w:t>The Royal Air Force wants to study how resistant all their airplanes are to bullets. They study the bullet holes on all the airplanes on the tarmac after an air battle against the Luftwaffe (German Air Force).</w:t>
      </w:r>
    </w:p>
    <w:p w14:paraId="64D7B054" w14:textId="77777777" w:rsidR="0011654F" w:rsidRDefault="0011654F">
      <w:pPr>
        <w:pStyle w:val="FirstParagraph"/>
      </w:pPr>
    </w:p>
    <w:p w14:paraId="661C6D0B" w14:textId="77777777" w:rsidR="00034918" w:rsidRDefault="00034918" w:rsidP="00034918">
      <w:pPr>
        <w:pStyle w:val="BodyText"/>
      </w:pPr>
    </w:p>
    <w:p w14:paraId="16E9A3CF" w14:textId="77777777" w:rsidR="00034918" w:rsidRPr="00034918" w:rsidRDefault="00034918" w:rsidP="00034918">
      <w:pPr>
        <w:pStyle w:val="BodyText"/>
      </w:pPr>
    </w:p>
    <w:p w14:paraId="419465D3" w14:textId="77777777" w:rsidR="0011654F" w:rsidRDefault="00000000" w:rsidP="00034918">
      <w:pPr>
        <w:pStyle w:val="BlockText"/>
        <w:ind w:left="720"/>
        <w:rPr>
          <w:i/>
          <w:iCs/>
        </w:rPr>
      </w:pPr>
      <w:r w:rsidRPr="00034918">
        <w:rPr>
          <w:i/>
          <w:iCs/>
        </w:rPr>
        <w:t>You want to know the average number of people living in houses in the 1-mile radius surrounding Cal Poly. You randomly pick 25 houses and record data by knocking on the door of each house.</w:t>
      </w:r>
    </w:p>
    <w:p w14:paraId="2126C62A" w14:textId="77777777" w:rsidR="00EE0806" w:rsidRDefault="00EE0806" w:rsidP="00EE0806">
      <w:pPr>
        <w:pStyle w:val="BodyText"/>
      </w:pPr>
    </w:p>
    <w:p w14:paraId="295F008D" w14:textId="77777777" w:rsidR="00EE0806" w:rsidRDefault="00EE0806" w:rsidP="00EE0806">
      <w:pPr>
        <w:pStyle w:val="BodyText"/>
      </w:pPr>
    </w:p>
    <w:p w14:paraId="1C2FD54E" w14:textId="77777777" w:rsidR="00EE0806" w:rsidRPr="00EE0806" w:rsidRDefault="00EE0806" w:rsidP="00EE0806">
      <w:pPr>
        <w:pStyle w:val="BodyText"/>
      </w:pPr>
    </w:p>
    <w:p w14:paraId="7B709557" w14:textId="77777777" w:rsidR="0011654F" w:rsidRDefault="00000000">
      <w:pPr>
        <w:pStyle w:val="Heading2"/>
      </w:pPr>
      <w:bookmarkStart w:id="3" w:name="sampling-representatively"/>
      <w:bookmarkEnd w:id="2"/>
      <w:r>
        <w:t>Sampling Representatively</w:t>
      </w:r>
    </w:p>
    <w:p w14:paraId="291E142E" w14:textId="77777777" w:rsidR="0011654F" w:rsidRDefault="00000000">
      <w:pPr>
        <w:pStyle w:val="FirstParagraph"/>
      </w:pPr>
      <w:r>
        <w:t>Suppose we want to ensure that we have a representative proportion of faculty who are women and faculty of different ranks (e.g., teaching, tenure track, tenured). The table below summarizes the demographics of women and men faculty of different ranks:</w:t>
      </w:r>
    </w:p>
    <w:p w14:paraId="01F90002" w14:textId="77777777" w:rsidR="0011654F" w:rsidRDefault="00000000">
      <w:pPr>
        <w:pStyle w:val="Compact"/>
        <w:numPr>
          <w:ilvl w:val="0"/>
          <w:numId w:val="8"/>
        </w:numPr>
      </w:pPr>
      <w:r>
        <w:t>Women teaching = 58%</w:t>
      </w:r>
    </w:p>
    <w:p w14:paraId="4881F14B" w14:textId="77777777" w:rsidR="0011654F" w:rsidRDefault="00000000">
      <w:pPr>
        <w:pStyle w:val="Compact"/>
        <w:numPr>
          <w:ilvl w:val="0"/>
          <w:numId w:val="8"/>
        </w:numPr>
      </w:pPr>
      <w:r>
        <w:t>Women tenure track = 30%</w:t>
      </w:r>
    </w:p>
    <w:p w14:paraId="3C12964D" w14:textId="77777777" w:rsidR="0011654F" w:rsidRDefault="00000000">
      <w:pPr>
        <w:pStyle w:val="Compact"/>
        <w:numPr>
          <w:ilvl w:val="0"/>
          <w:numId w:val="8"/>
        </w:numPr>
      </w:pPr>
      <w:r>
        <w:t>Women tenured = 12%</w:t>
      </w:r>
    </w:p>
    <w:p w14:paraId="301CE077" w14:textId="77777777" w:rsidR="0011654F" w:rsidRDefault="00000000">
      <w:pPr>
        <w:pStyle w:val="Compact"/>
        <w:numPr>
          <w:ilvl w:val="0"/>
          <w:numId w:val="9"/>
        </w:numPr>
      </w:pPr>
      <w:r>
        <w:t>Men teaching = 20%</w:t>
      </w:r>
    </w:p>
    <w:p w14:paraId="5EDBFC90" w14:textId="77777777" w:rsidR="0011654F" w:rsidRDefault="00000000">
      <w:pPr>
        <w:pStyle w:val="Compact"/>
        <w:numPr>
          <w:ilvl w:val="0"/>
          <w:numId w:val="9"/>
        </w:numPr>
      </w:pPr>
      <w:r>
        <w:t>Men tenure track = 42%</w:t>
      </w:r>
    </w:p>
    <w:p w14:paraId="3874F728" w14:textId="77777777" w:rsidR="0011654F" w:rsidRDefault="00000000">
      <w:pPr>
        <w:pStyle w:val="Compact"/>
        <w:numPr>
          <w:ilvl w:val="0"/>
          <w:numId w:val="9"/>
        </w:numPr>
      </w:pPr>
      <w:r>
        <w:t>Men tenured = 38%</w:t>
      </w:r>
    </w:p>
    <w:p w14:paraId="210CED61" w14:textId="77777777" w:rsidR="00D9548C" w:rsidRDefault="00D9548C" w:rsidP="00D9548C">
      <w:pPr>
        <w:pStyle w:val="Compact"/>
        <w:ind w:left="240"/>
      </w:pPr>
    </w:p>
    <w:p w14:paraId="7A3A8102" w14:textId="77777777" w:rsidR="0011654F" w:rsidRDefault="00000000">
      <w:pPr>
        <w:pStyle w:val="Compact"/>
        <w:numPr>
          <w:ilvl w:val="0"/>
          <w:numId w:val="10"/>
        </w:numPr>
      </w:pPr>
      <w:r>
        <w:t>Suppose we can reasonably collect data on 200 individuals. How could we go about collecting a representative sample that accounts for these demographic characteristics?</w:t>
      </w:r>
    </w:p>
    <w:p w14:paraId="0E839AA3" w14:textId="77777777" w:rsidR="00596B3B" w:rsidRDefault="00596B3B"/>
    <w:p w14:paraId="6C8F974F" w14:textId="77777777" w:rsidR="00596B3B" w:rsidRDefault="00596B3B"/>
    <w:p w14:paraId="521D0E53" w14:textId="17677D1F" w:rsidR="0011654F" w:rsidRDefault="00000000">
      <w:pPr>
        <w:pStyle w:val="Heading2"/>
      </w:pPr>
      <w:bookmarkStart w:id="4" w:name="sampling-issues"/>
      <w:bookmarkEnd w:id="3"/>
      <w:r>
        <w:t>Sampling Issues</w:t>
      </w:r>
    </w:p>
    <w:p w14:paraId="3FBB72A6" w14:textId="77777777" w:rsidR="0011654F" w:rsidRDefault="00000000">
      <w:pPr>
        <w:pStyle w:val="FirstParagraph"/>
      </w:pPr>
      <w:r>
        <w:t xml:space="preserve">In the </w:t>
      </w:r>
      <w:r>
        <w:rPr>
          <w:rStyle w:val="VerbatimChar"/>
        </w:rPr>
        <w:t>evals</w:t>
      </w:r>
      <w:r>
        <w:t xml:space="preserve"> data, the courses included in the dataset were only taught by 94 unique professors. If we were interested in making inferences about the relationship between eval scores and age for professors at UT Austin, a simpler approach would be to have </w:t>
      </w:r>
      <w:r>
        <w:rPr>
          <w:b/>
          <w:bCs/>
        </w:rPr>
        <w:t>one</w:t>
      </w:r>
      <w:r>
        <w:t xml:space="preserve"> observation per professor!</w:t>
      </w:r>
    </w:p>
    <w:tbl>
      <w:tblPr>
        <w:tblStyle w:val="Table"/>
        <w:tblW w:w="0" w:type="auto"/>
        <w:jc w:val="center"/>
        <w:tblCellMar>
          <w:left w:w="60" w:type="dxa"/>
          <w:right w:w="60" w:type="dxa"/>
        </w:tblCellMar>
        <w:tblLook w:val="0000" w:firstRow="0" w:lastRow="0" w:firstColumn="0" w:lastColumn="0" w:noHBand="0" w:noVBand="0"/>
      </w:tblPr>
      <w:tblGrid>
        <w:gridCol w:w="1110"/>
        <w:gridCol w:w="2275"/>
      </w:tblGrid>
      <w:tr w:rsidR="0011654F" w14:paraId="33688E0D" w14:textId="77777777" w:rsidTr="0011654F">
        <w:trPr>
          <w:cantSplit/>
          <w:tblHeader/>
          <w:jc w:val="center"/>
        </w:trPr>
        <w:tc>
          <w:tcPr>
            <w:tcW w:w="0" w:type="auto"/>
            <w:tcBorders>
              <w:top w:val="single" w:sz="16" w:space="0" w:color="D3D3D3"/>
              <w:left w:val="single" w:sz="0" w:space="0" w:color="D3D3D3"/>
              <w:bottom w:val="single" w:sz="16" w:space="0" w:color="D3D3D3"/>
            </w:tcBorders>
          </w:tcPr>
          <w:p w14:paraId="152A24BF" w14:textId="77777777" w:rsidR="0011654F" w:rsidRDefault="00000000">
            <w:pPr>
              <w:keepNext/>
              <w:spacing w:after="60"/>
              <w:jc w:val="right"/>
            </w:pPr>
            <w:r>
              <w:rPr>
                <w:rFonts w:ascii="Calibri" w:hAnsi="Calibri"/>
                <w:sz w:val="20"/>
              </w:rPr>
              <w:lastRenderedPageBreak/>
              <w:t>Professor ID</w:t>
            </w:r>
          </w:p>
        </w:tc>
        <w:tc>
          <w:tcPr>
            <w:tcW w:w="0" w:type="auto"/>
            <w:tcBorders>
              <w:top w:val="single" w:sz="16" w:space="0" w:color="D3D3D3"/>
              <w:bottom w:val="single" w:sz="16" w:space="0" w:color="D3D3D3"/>
              <w:right w:val="single" w:sz="0" w:space="0" w:color="D3D3D3"/>
            </w:tcBorders>
          </w:tcPr>
          <w:p w14:paraId="0CD07015" w14:textId="77777777" w:rsidR="0011654F" w:rsidRDefault="00000000">
            <w:pPr>
              <w:keepNext/>
              <w:spacing w:after="60"/>
              <w:jc w:val="right"/>
            </w:pPr>
            <w:r>
              <w:rPr>
                <w:rFonts w:ascii="Calibri" w:hAnsi="Calibri"/>
                <w:sz w:val="20"/>
              </w:rPr>
              <w:t>Number of Times Sampled</w:t>
            </w:r>
          </w:p>
        </w:tc>
      </w:tr>
      <w:tr w:rsidR="0011654F" w14:paraId="2142AE83" w14:textId="77777777" w:rsidTr="001165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E59F2" w14:textId="77777777" w:rsidR="0011654F" w:rsidRDefault="00000000">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206D6EDC" w14:textId="77777777" w:rsidR="0011654F" w:rsidRDefault="00000000">
            <w:pPr>
              <w:keepNext/>
              <w:spacing w:after="60"/>
              <w:jc w:val="right"/>
            </w:pPr>
            <w:r>
              <w:rPr>
                <w:rFonts w:ascii="Calibri" w:hAnsi="Calibri"/>
                <w:sz w:val="20"/>
              </w:rPr>
              <w:t>13</w:t>
            </w:r>
          </w:p>
        </w:tc>
      </w:tr>
      <w:tr w:rsidR="0011654F" w14:paraId="1ACEE614" w14:textId="77777777" w:rsidTr="001165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2DA119" w14:textId="77777777" w:rsidR="0011654F" w:rsidRDefault="00000000">
            <w:pPr>
              <w:keepNext/>
              <w:spacing w:after="60"/>
              <w:jc w:val="right"/>
            </w:pPr>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tcPr>
          <w:p w14:paraId="6F89F6D3" w14:textId="77777777" w:rsidR="0011654F" w:rsidRDefault="00000000">
            <w:pPr>
              <w:keepNext/>
              <w:spacing w:after="60"/>
              <w:jc w:val="right"/>
            </w:pPr>
            <w:r>
              <w:rPr>
                <w:rFonts w:ascii="Calibri" w:hAnsi="Calibri"/>
                <w:sz w:val="20"/>
              </w:rPr>
              <w:t>13</w:t>
            </w:r>
          </w:p>
        </w:tc>
      </w:tr>
      <w:tr w:rsidR="0011654F" w14:paraId="41EB7021" w14:textId="77777777" w:rsidTr="001165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5D56A0" w14:textId="77777777" w:rsidR="0011654F" w:rsidRDefault="00000000">
            <w:pPr>
              <w:keepNext/>
              <w:spacing w:after="60"/>
              <w:jc w:val="right"/>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2DD0E4EF" w14:textId="77777777" w:rsidR="0011654F" w:rsidRDefault="00000000">
            <w:pPr>
              <w:keepNext/>
              <w:spacing w:after="60"/>
              <w:jc w:val="right"/>
            </w:pPr>
            <w:r>
              <w:rPr>
                <w:rFonts w:ascii="Calibri" w:hAnsi="Calibri"/>
                <w:sz w:val="20"/>
              </w:rPr>
              <w:t>11</w:t>
            </w:r>
          </w:p>
        </w:tc>
      </w:tr>
      <w:tr w:rsidR="0011654F" w14:paraId="7904BD95" w14:textId="77777777" w:rsidTr="001165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396A86" w14:textId="77777777" w:rsidR="0011654F" w:rsidRDefault="00000000">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5B84390" w14:textId="77777777" w:rsidR="0011654F" w:rsidRDefault="00000000">
            <w:pPr>
              <w:keepNext/>
              <w:spacing w:after="60"/>
              <w:jc w:val="right"/>
            </w:pPr>
            <w:r>
              <w:rPr>
                <w:rFonts w:ascii="Calibri" w:hAnsi="Calibri"/>
                <w:sz w:val="20"/>
              </w:rPr>
              <w:t>10</w:t>
            </w:r>
          </w:p>
        </w:tc>
      </w:tr>
      <w:tr w:rsidR="0011654F" w14:paraId="282733C3" w14:textId="77777777" w:rsidTr="001165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E9F64A" w14:textId="77777777" w:rsidR="0011654F" w:rsidRDefault="00000000">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3B9A43C8" w14:textId="77777777" w:rsidR="0011654F" w:rsidRDefault="00000000">
            <w:pPr>
              <w:keepNext/>
              <w:spacing w:after="60"/>
              <w:jc w:val="right"/>
            </w:pPr>
            <w:r>
              <w:rPr>
                <w:rFonts w:ascii="Calibri" w:hAnsi="Calibri"/>
                <w:sz w:val="20"/>
              </w:rPr>
              <w:t>10</w:t>
            </w:r>
          </w:p>
        </w:tc>
      </w:tr>
      <w:tr w:rsidR="0011654F" w14:paraId="22E02EDD" w14:textId="77777777" w:rsidTr="001165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F98D18" w14:textId="77777777" w:rsidR="0011654F" w:rsidRDefault="00000000">
            <w:pPr>
              <w:keepNext/>
              <w:spacing w:after="60"/>
              <w:jc w:val="right"/>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3AA68F9C" w14:textId="77777777" w:rsidR="0011654F" w:rsidRDefault="00000000">
            <w:pPr>
              <w:keepNext/>
              <w:spacing w:after="60"/>
              <w:jc w:val="right"/>
            </w:pPr>
            <w:r>
              <w:rPr>
                <w:rFonts w:ascii="Calibri" w:hAnsi="Calibri"/>
                <w:sz w:val="20"/>
              </w:rPr>
              <w:t>10</w:t>
            </w:r>
          </w:p>
        </w:tc>
      </w:tr>
      <w:tr w:rsidR="0011654F" w14:paraId="48E4173E" w14:textId="77777777" w:rsidTr="001165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72A0F1" w14:textId="77777777" w:rsidR="0011654F" w:rsidRDefault="00000000">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14:paraId="0194EA10" w14:textId="77777777" w:rsidR="0011654F" w:rsidRDefault="00000000">
            <w:pPr>
              <w:keepNext/>
              <w:spacing w:after="60"/>
              <w:jc w:val="right"/>
            </w:pPr>
            <w:r>
              <w:rPr>
                <w:rFonts w:ascii="Calibri" w:hAnsi="Calibri"/>
                <w:sz w:val="20"/>
              </w:rPr>
              <w:t>10</w:t>
            </w:r>
          </w:p>
        </w:tc>
      </w:tr>
      <w:tr w:rsidR="0011654F" w14:paraId="3D90754F" w14:textId="77777777" w:rsidTr="001165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5C7E89" w14:textId="77777777" w:rsidR="0011654F" w:rsidRDefault="00000000">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046F5159" w14:textId="77777777" w:rsidR="0011654F" w:rsidRDefault="00000000">
            <w:pPr>
              <w:keepNext/>
              <w:spacing w:after="60"/>
              <w:jc w:val="right"/>
            </w:pPr>
            <w:r>
              <w:rPr>
                <w:rFonts w:ascii="Calibri" w:hAnsi="Calibri"/>
                <w:sz w:val="20"/>
              </w:rPr>
              <w:t>9</w:t>
            </w:r>
          </w:p>
        </w:tc>
      </w:tr>
      <w:tr w:rsidR="0011654F" w14:paraId="45780196" w14:textId="77777777" w:rsidTr="001165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F13775" w14:textId="77777777" w:rsidR="0011654F" w:rsidRDefault="00000000">
            <w:pPr>
              <w:keepNext/>
              <w:spacing w:after="60"/>
              <w:jc w:val="right"/>
            </w:pPr>
            <w:r>
              <w:rPr>
                <w:rFonts w:ascii="Calibri" w:hAnsi="Calibri"/>
                <w:sz w:val="20"/>
              </w:rPr>
              <w:t>70</w:t>
            </w:r>
          </w:p>
        </w:tc>
        <w:tc>
          <w:tcPr>
            <w:tcW w:w="0" w:type="auto"/>
            <w:tcBorders>
              <w:top w:val="single" w:sz="0" w:space="0" w:color="D3D3D3"/>
              <w:left w:val="single" w:sz="0" w:space="0" w:color="D3D3D3"/>
              <w:bottom w:val="single" w:sz="0" w:space="0" w:color="D3D3D3"/>
              <w:right w:val="single" w:sz="0" w:space="0" w:color="D3D3D3"/>
            </w:tcBorders>
          </w:tcPr>
          <w:p w14:paraId="65E96296" w14:textId="77777777" w:rsidR="0011654F" w:rsidRDefault="00000000">
            <w:pPr>
              <w:keepNext/>
              <w:spacing w:after="60"/>
              <w:jc w:val="right"/>
            </w:pPr>
            <w:r>
              <w:rPr>
                <w:rFonts w:ascii="Calibri" w:hAnsi="Calibri"/>
                <w:sz w:val="20"/>
              </w:rPr>
              <w:t>9</w:t>
            </w:r>
          </w:p>
        </w:tc>
      </w:tr>
      <w:tr w:rsidR="0011654F" w14:paraId="1F62CF60" w14:textId="77777777" w:rsidTr="001165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E1C351" w14:textId="77777777" w:rsidR="0011654F" w:rsidRDefault="00000000">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B0EBC84" w14:textId="77777777" w:rsidR="0011654F" w:rsidRDefault="00000000">
            <w:pPr>
              <w:keepNext/>
              <w:spacing w:after="60"/>
              <w:jc w:val="right"/>
            </w:pPr>
            <w:r>
              <w:rPr>
                <w:rFonts w:ascii="Calibri" w:hAnsi="Calibri"/>
                <w:sz w:val="20"/>
              </w:rPr>
              <w:t>8</w:t>
            </w:r>
          </w:p>
        </w:tc>
      </w:tr>
    </w:tbl>
    <w:p w14:paraId="2CBA4AED" w14:textId="77777777" w:rsidR="0011654F" w:rsidRDefault="00000000">
      <w:pPr>
        <w:pStyle w:val="Compact"/>
        <w:numPr>
          <w:ilvl w:val="0"/>
          <w:numId w:val="11"/>
        </w:numPr>
      </w:pPr>
      <w:r>
        <w:t>How could you use sampling to remedy this situation?</w:t>
      </w:r>
    </w:p>
    <w:p w14:paraId="1EA1322D" w14:textId="77777777" w:rsidR="001A0EC9" w:rsidRDefault="001A0EC9"/>
    <w:p w14:paraId="316B5497" w14:textId="77777777" w:rsidR="001A0EC9" w:rsidRDefault="001A0EC9"/>
    <w:p w14:paraId="71DA1F8C" w14:textId="77777777" w:rsidR="001A0EC9" w:rsidRDefault="001A0EC9"/>
    <w:p w14:paraId="0FE5BC87" w14:textId="77777777" w:rsidR="001A0EC9" w:rsidRDefault="001A0EC9"/>
    <w:p w14:paraId="042C463F" w14:textId="77777777" w:rsidR="0011654F" w:rsidRDefault="00000000">
      <w:pPr>
        <w:pStyle w:val="Heading2"/>
      </w:pPr>
      <w:bookmarkStart w:id="5" w:name="population-parameter"/>
      <w:bookmarkEnd w:id="4"/>
      <w:r>
        <w:t>Population Parameter</w:t>
      </w:r>
    </w:p>
    <w:p w14:paraId="318F8E9F" w14:textId="77777777" w:rsidR="0011654F" w:rsidRDefault="00000000">
      <w:pPr>
        <w:pStyle w:val="FirstParagraph"/>
      </w:pPr>
      <w:r>
        <w:t>To investigate the relationship between course evaluation score and the professor’s age, we would carry out a simple linear regression.</w:t>
      </w:r>
    </w:p>
    <w:p w14:paraId="6B5F28EB" w14:textId="77777777" w:rsidR="0011654F" w:rsidRDefault="00000000">
      <w:pPr>
        <w:pStyle w:val="Compact"/>
        <w:numPr>
          <w:ilvl w:val="0"/>
          <w:numId w:val="12"/>
        </w:numPr>
      </w:pPr>
      <w:r>
        <w:t>What would be the population parameter we are interested in? Do we know its value?</w:t>
      </w:r>
    </w:p>
    <w:p w14:paraId="3CB1BCA7" w14:textId="77777777" w:rsidR="0011654F" w:rsidRDefault="0011654F">
      <w:pPr>
        <w:pStyle w:val="FirstParagraph"/>
      </w:pPr>
    </w:p>
    <w:p w14:paraId="099F211F" w14:textId="77777777" w:rsidR="0011654F" w:rsidRDefault="00000000">
      <w:pPr>
        <w:pStyle w:val="Compact"/>
        <w:numPr>
          <w:ilvl w:val="0"/>
          <w:numId w:val="13"/>
        </w:numPr>
      </w:pPr>
      <w:r>
        <w:t>What would be our point estimate?</w:t>
      </w:r>
    </w:p>
    <w:p w14:paraId="38C65C8F" w14:textId="77777777" w:rsidR="0011654F" w:rsidRDefault="0011654F">
      <w:pPr>
        <w:pStyle w:val="FirstParagraph"/>
      </w:pPr>
    </w:p>
    <w:p w14:paraId="2CD99991" w14:textId="77777777" w:rsidR="0011654F" w:rsidRDefault="00000000">
      <w:pPr>
        <w:pStyle w:val="Heading2"/>
      </w:pPr>
      <w:bookmarkStart w:id="6" w:name="repeated-samples"/>
      <w:bookmarkEnd w:id="5"/>
      <w:r>
        <w:t>Repeated Samples</w:t>
      </w:r>
    </w:p>
    <w:p w14:paraId="32E50B52" w14:textId="77777777" w:rsidR="0011654F" w:rsidRDefault="00000000">
      <w:pPr>
        <w:pStyle w:val="FirstParagraph"/>
      </w:pPr>
      <w:r>
        <w:t>Repeated samples are necessary for us to create a sampling distribution—a distribution of statistics from lots of different samples—like the one below.</w:t>
      </w:r>
    </w:p>
    <w:p w14:paraId="17F012BF" w14:textId="77777777" w:rsidR="0011654F" w:rsidRDefault="00000000">
      <w:pPr>
        <w:pStyle w:val="Compact"/>
        <w:numPr>
          <w:ilvl w:val="0"/>
          <w:numId w:val="14"/>
        </w:numPr>
      </w:pPr>
      <w:r>
        <w:t xml:space="preserve">What are we assuming about how the samples were collected when we plot every statistic on the </w:t>
      </w:r>
      <w:r>
        <w:rPr>
          <w:b/>
          <w:bCs/>
        </w:rPr>
        <w:t>same</w:t>
      </w:r>
      <w:r>
        <w:t xml:space="preserve"> distribution?</w:t>
      </w:r>
    </w:p>
    <w:p w14:paraId="700BE793" w14:textId="77777777" w:rsidR="0011654F" w:rsidRDefault="00000000">
      <w:pPr>
        <w:pStyle w:val="FirstParagraph"/>
      </w:pPr>
      <w:r>
        <w:rPr>
          <w:noProof/>
        </w:rPr>
        <w:lastRenderedPageBreak/>
        <w:drawing>
          <wp:inline distT="0" distB="0" distL="0" distR="0" wp14:anchorId="13BFE977" wp14:editId="446C45D5">
            <wp:extent cx="4876800" cy="36576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eek-7-sampling-activity_files/figure-docx/slope-statisics-1.png"/>
                    <pic:cNvPicPr>
                      <a:picLocks noChangeAspect="1" noChangeArrowheads="1"/>
                    </pic:cNvPicPr>
                  </pic:nvPicPr>
                  <pic:blipFill>
                    <a:blip r:embed="rId7"/>
                    <a:stretch>
                      <a:fillRect/>
                    </a:stretch>
                  </pic:blipFill>
                  <pic:spPr bwMode="auto">
                    <a:xfrm>
                      <a:off x="0" y="0"/>
                      <a:ext cx="4876800" cy="3657600"/>
                    </a:xfrm>
                    <a:prstGeom prst="rect">
                      <a:avLst/>
                    </a:prstGeom>
                    <a:noFill/>
                    <a:ln w="9525">
                      <a:noFill/>
                      <a:headEnd/>
                      <a:tailEnd/>
                    </a:ln>
                  </pic:spPr>
                </pic:pic>
              </a:graphicData>
            </a:graphic>
          </wp:inline>
        </w:drawing>
      </w:r>
      <w:bookmarkEnd w:id="6"/>
    </w:p>
    <w:sectPr w:rsidR="001165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7CE27" w14:textId="77777777" w:rsidR="003E3D76" w:rsidRDefault="003E3D76">
      <w:pPr>
        <w:spacing w:after="0"/>
      </w:pPr>
      <w:r>
        <w:separator/>
      </w:r>
    </w:p>
  </w:endnote>
  <w:endnote w:type="continuationSeparator" w:id="0">
    <w:p w14:paraId="6F2CADE6" w14:textId="77777777" w:rsidR="003E3D76" w:rsidRDefault="003E3D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9072C" w14:textId="77777777" w:rsidR="003E3D76" w:rsidRDefault="003E3D76">
      <w:r>
        <w:separator/>
      </w:r>
    </w:p>
  </w:footnote>
  <w:footnote w:type="continuationSeparator" w:id="0">
    <w:p w14:paraId="2856F2E7" w14:textId="77777777" w:rsidR="003E3D76" w:rsidRDefault="003E3D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C403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C78DD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79E98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D894208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9EDC017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93DA82E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A88A618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E7C2960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21AAD19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74FA34A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914CA61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9174BB30"/>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111"/>
    <w:multiLevelType w:val="multilevel"/>
    <w:tmpl w:val="DDC466C0"/>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 w16cid:durableId="302733489">
    <w:abstractNumId w:val="0"/>
  </w:num>
  <w:num w:numId="2" w16cid:durableId="4603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1447044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9653089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43432602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21307787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8776400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662998564">
    <w:abstractNumId w:val="1"/>
  </w:num>
  <w:num w:numId="9" w16cid:durableId="864750998">
    <w:abstractNumId w:val="1"/>
  </w:num>
  <w:num w:numId="10" w16cid:durableId="78724319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16cid:durableId="1841770511">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16cid:durableId="660692803">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 w16cid:durableId="2367739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 w16cid:durableId="1400785073">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654F"/>
    <w:rsid w:val="00034918"/>
    <w:rsid w:val="0011654F"/>
    <w:rsid w:val="001A0EC9"/>
    <w:rsid w:val="003E3D76"/>
    <w:rsid w:val="0043363E"/>
    <w:rsid w:val="00596B3B"/>
    <w:rsid w:val="007D1DD3"/>
    <w:rsid w:val="00C40155"/>
    <w:rsid w:val="00D9548C"/>
    <w:rsid w:val="00E84AE2"/>
    <w:rsid w:val="00EE08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C0281A"/>
  <w15:docId w15:val="{CC1F70FA-BB51-F84A-A765-A5AB87517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447</Words>
  <Characters>2549</Characters>
  <Application>Microsoft Office Word</Application>
  <DocSecurity>0</DocSecurity>
  <Lines>21</Lines>
  <Paragraphs>5</Paragraphs>
  <ScaleCrop>false</ScaleCrop>
  <Company/>
  <LinksUpToDate>false</LinksUpToDate>
  <CharactersWithSpaces>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cp:lastModifiedBy>Allison S. Theobold</cp:lastModifiedBy>
  <cp:revision>12</cp:revision>
  <dcterms:created xsi:type="dcterms:W3CDTF">2024-02-20T01:14:00Z</dcterms:created>
  <dcterms:modified xsi:type="dcterms:W3CDTF">2024-02-20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